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vi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B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L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udies (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udy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4 emissions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0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7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0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4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issions from missing stud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issions from missing studies (kT CO2 eq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issions from missing studies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2T18:34:17Z</dcterms:created>
  <dcterms:modified xsi:type="dcterms:W3CDTF">2024-06-12T18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